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6DB5" w:rsidRPr="0068134B" w:rsidRDefault="00516DB5">
      <w:pPr>
        <w:rPr>
          <w:rFonts w:asciiTheme="majorHAnsi" w:hAnsiTheme="majorHAnsi" w:cstheme="majorHAnsi"/>
        </w:rPr>
      </w:pPr>
    </w:p>
    <w:p w:rsidR="00516DB5" w:rsidRPr="0068134B" w:rsidRDefault="00A369CF">
      <w:pPr>
        <w:rPr>
          <w:rFonts w:asciiTheme="majorHAnsi" w:hAnsiTheme="majorHAnsi" w:cstheme="majorHAnsi"/>
        </w:rPr>
      </w:pPr>
      <w:r w:rsidRPr="0068134B">
        <w:rPr>
          <w:rFonts w:asciiTheme="majorHAnsi" w:hAnsiTheme="majorHAnsi" w:cstheme="majorHAnsi"/>
          <w:noProof/>
          <w:lang w:eastAsia="en-GB"/>
        </w:rPr>
        <w:drawing>
          <wp:anchor distT="0" distB="0" distL="114300" distR="114300" simplePos="0" relativeHeight="251657728" behindDoc="0" locked="0" layoutInCell="1" allowOverlap="1" wp14:anchorId="2096B457" wp14:editId="50912367">
            <wp:simplePos x="0" y="0"/>
            <wp:positionH relativeFrom="column">
              <wp:posOffset>0</wp:posOffset>
            </wp:positionH>
            <wp:positionV relativeFrom="paragraph">
              <wp:posOffset>62230</wp:posOffset>
            </wp:positionV>
            <wp:extent cx="832485" cy="982345"/>
            <wp:effectExtent l="0" t="0" r="5715" b="8255"/>
            <wp:wrapSquare wrapText="bothSides"/>
            <wp:docPr id="2" name="Picture 2" descr="Colour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lour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2485" cy="9823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16DB5" w:rsidRPr="0068134B" w:rsidRDefault="00516DB5">
      <w:pPr>
        <w:rPr>
          <w:rFonts w:asciiTheme="majorHAnsi" w:hAnsiTheme="majorHAnsi" w:cstheme="majorHAnsi"/>
        </w:rPr>
      </w:pPr>
    </w:p>
    <w:p w:rsidR="00516DB5" w:rsidRPr="0068134B" w:rsidRDefault="00DA458E">
      <w:pPr>
        <w:rPr>
          <w:rFonts w:asciiTheme="majorHAnsi" w:hAnsiTheme="majorHAnsi" w:cstheme="majorHAnsi"/>
        </w:rPr>
      </w:pPr>
      <w:r w:rsidRPr="0068134B">
        <w:rPr>
          <w:rFonts w:asciiTheme="majorHAnsi" w:hAnsiTheme="majorHAnsi" w:cstheme="majorHAnsi"/>
        </w:rPr>
        <w:t xml:space="preserve">   </w:t>
      </w:r>
    </w:p>
    <w:p w:rsidR="00516DB5" w:rsidRPr="0068134B" w:rsidRDefault="00516DB5">
      <w:pPr>
        <w:rPr>
          <w:rFonts w:asciiTheme="majorHAnsi" w:hAnsiTheme="majorHAnsi" w:cstheme="majorHAnsi"/>
        </w:rPr>
      </w:pPr>
    </w:p>
    <w:p w:rsidR="00516DB5" w:rsidRPr="0068134B" w:rsidRDefault="00516DB5">
      <w:pPr>
        <w:rPr>
          <w:rFonts w:asciiTheme="majorHAnsi" w:hAnsiTheme="majorHAnsi" w:cstheme="majorHAnsi"/>
        </w:rPr>
      </w:pPr>
      <w:r w:rsidRPr="0068134B">
        <w:rPr>
          <w:rFonts w:asciiTheme="majorHAnsi" w:hAnsiTheme="majorHAnsi" w:cstheme="majorHAnsi"/>
        </w:rPr>
        <w:t xml:space="preserve">Moorlands Junior School – Long Term Planning </w:t>
      </w:r>
      <w:r w:rsidR="00EC08FF" w:rsidRPr="0068134B">
        <w:rPr>
          <w:rFonts w:asciiTheme="majorHAnsi" w:hAnsiTheme="majorHAnsi" w:cstheme="majorHAnsi"/>
        </w:rPr>
        <w:t xml:space="preserve">Y5 </w:t>
      </w:r>
    </w:p>
    <w:tbl>
      <w:tblPr>
        <w:tblW w:w="141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30"/>
        <w:gridCol w:w="2306"/>
        <w:gridCol w:w="1701"/>
        <w:gridCol w:w="2551"/>
        <w:gridCol w:w="1985"/>
        <w:gridCol w:w="2155"/>
        <w:gridCol w:w="1846"/>
      </w:tblGrid>
      <w:tr w:rsidR="003B315A" w:rsidRPr="0068134B" w:rsidTr="008C5FFF">
        <w:tc>
          <w:tcPr>
            <w:tcW w:w="1630" w:type="dxa"/>
            <w:shd w:val="clear" w:color="auto" w:fill="BDD6EE" w:themeFill="accent1" w:themeFillTint="66"/>
          </w:tcPr>
          <w:p w:rsidR="00516DB5" w:rsidRPr="007030B2" w:rsidRDefault="00516DB5" w:rsidP="003B315A">
            <w:pPr>
              <w:pStyle w:val="Header"/>
              <w:tabs>
                <w:tab w:val="clear" w:pos="4153"/>
                <w:tab w:val="clear" w:pos="8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Subject</w:t>
            </w:r>
          </w:p>
        </w:tc>
        <w:tc>
          <w:tcPr>
            <w:tcW w:w="2306" w:type="dxa"/>
            <w:shd w:val="clear" w:color="auto" w:fill="BDD6EE" w:themeFill="accent1" w:themeFillTint="66"/>
          </w:tcPr>
          <w:p w:rsidR="00516DB5" w:rsidRPr="007030B2" w:rsidRDefault="00516DB5" w:rsidP="003B315A">
            <w:pPr>
              <w:pStyle w:val="Header"/>
              <w:tabs>
                <w:tab w:val="clear" w:pos="4153"/>
                <w:tab w:val="clear" w:pos="8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Autumn 1</w:t>
            </w:r>
          </w:p>
        </w:tc>
        <w:tc>
          <w:tcPr>
            <w:tcW w:w="1701" w:type="dxa"/>
            <w:shd w:val="clear" w:color="auto" w:fill="BDD6EE" w:themeFill="accent1" w:themeFillTint="66"/>
          </w:tcPr>
          <w:p w:rsidR="00516DB5" w:rsidRPr="007030B2" w:rsidRDefault="00516DB5" w:rsidP="003B315A">
            <w:pPr>
              <w:pStyle w:val="Header"/>
              <w:tabs>
                <w:tab w:val="clear" w:pos="4153"/>
                <w:tab w:val="clear" w:pos="8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Autumn 2</w:t>
            </w:r>
          </w:p>
        </w:tc>
        <w:tc>
          <w:tcPr>
            <w:tcW w:w="2551" w:type="dxa"/>
            <w:shd w:val="clear" w:color="auto" w:fill="BDD6EE" w:themeFill="accent1" w:themeFillTint="66"/>
          </w:tcPr>
          <w:p w:rsidR="00516DB5" w:rsidRPr="007030B2" w:rsidRDefault="00516DB5" w:rsidP="003B315A">
            <w:pPr>
              <w:pStyle w:val="Header"/>
              <w:tabs>
                <w:tab w:val="clear" w:pos="4153"/>
                <w:tab w:val="clear" w:pos="8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Spring 1</w:t>
            </w:r>
          </w:p>
        </w:tc>
        <w:tc>
          <w:tcPr>
            <w:tcW w:w="1985" w:type="dxa"/>
            <w:shd w:val="clear" w:color="auto" w:fill="BDD6EE" w:themeFill="accent1" w:themeFillTint="66"/>
          </w:tcPr>
          <w:p w:rsidR="00516DB5" w:rsidRPr="007030B2" w:rsidRDefault="00516DB5" w:rsidP="003B315A">
            <w:pPr>
              <w:pStyle w:val="Header"/>
              <w:tabs>
                <w:tab w:val="clear" w:pos="4153"/>
                <w:tab w:val="clear" w:pos="8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Spring 2</w:t>
            </w:r>
          </w:p>
        </w:tc>
        <w:tc>
          <w:tcPr>
            <w:tcW w:w="2155" w:type="dxa"/>
            <w:shd w:val="clear" w:color="auto" w:fill="BDD6EE" w:themeFill="accent1" w:themeFillTint="66"/>
          </w:tcPr>
          <w:p w:rsidR="00516DB5" w:rsidRPr="007030B2" w:rsidRDefault="00516DB5" w:rsidP="003B315A">
            <w:pPr>
              <w:pStyle w:val="Header"/>
              <w:tabs>
                <w:tab w:val="clear" w:pos="4153"/>
                <w:tab w:val="clear" w:pos="8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Summer 1</w:t>
            </w:r>
          </w:p>
        </w:tc>
        <w:tc>
          <w:tcPr>
            <w:tcW w:w="1846" w:type="dxa"/>
            <w:shd w:val="clear" w:color="auto" w:fill="BDD6EE" w:themeFill="accent1" w:themeFillTint="66"/>
          </w:tcPr>
          <w:p w:rsidR="00516DB5" w:rsidRPr="007030B2" w:rsidRDefault="00516DB5" w:rsidP="003B315A">
            <w:pPr>
              <w:pStyle w:val="Header"/>
              <w:tabs>
                <w:tab w:val="clear" w:pos="4153"/>
                <w:tab w:val="clear" w:pos="8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Summer 2</w:t>
            </w:r>
          </w:p>
        </w:tc>
      </w:tr>
      <w:tr w:rsidR="007E473B" w:rsidRPr="0068134B" w:rsidTr="008C5FFF">
        <w:tc>
          <w:tcPr>
            <w:tcW w:w="1630" w:type="dxa"/>
            <w:shd w:val="clear" w:color="auto" w:fill="BDD6EE" w:themeFill="accent1" w:themeFillTint="66"/>
          </w:tcPr>
          <w:p w:rsidR="007E473B" w:rsidRPr="007030B2" w:rsidRDefault="007E473B" w:rsidP="003B315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Science</w:t>
            </w:r>
          </w:p>
          <w:p w:rsidR="007E473B" w:rsidRPr="007030B2" w:rsidRDefault="007E473B" w:rsidP="003B315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007" w:type="dxa"/>
            <w:gridSpan w:val="2"/>
            <w:shd w:val="clear" w:color="auto" w:fill="BDD6EE" w:themeFill="accent1" w:themeFillTint="66"/>
          </w:tcPr>
          <w:p w:rsidR="007E473B" w:rsidRPr="007030B2" w:rsidRDefault="007E473B" w:rsidP="007E473B">
            <w:pPr>
              <w:pStyle w:val="NoSpacing"/>
              <w:tabs>
                <w:tab w:val="left" w:pos="3222"/>
              </w:tabs>
              <w:rPr>
                <w:rFonts w:cstheme="minorHAnsi"/>
                <w:b/>
              </w:rPr>
            </w:pPr>
            <w:r w:rsidRPr="007030B2">
              <w:rPr>
                <w:rFonts w:cstheme="minorHAnsi"/>
              </w:rPr>
              <w:t>Earth and Space/Forces</w:t>
            </w:r>
          </w:p>
          <w:p w:rsidR="007E473B" w:rsidRPr="007030B2" w:rsidRDefault="007E473B" w:rsidP="005260D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51" w:type="dxa"/>
            <w:shd w:val="clear" w:color="auto" w:fill="BDD6EE" w:themeFill="accent1" w:themeFillTint="66"/>
          </w:tcPr>
          <w:p w:rsidR="007E473B" w:rsidRPr="007030B2" w:rsidRDefault="007E473B" w:rsidP="003B315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Properties and changes of materials</w:t>
            </w:r>
          </w:p>
        </w:tc>
        <w:tc>
          <w:tcPr>
            <w:tcW w:w="1985" w:type="dxa"/>
            <w:shd w:val="clear" w:color="auto" w:fill="BDD6EE" w:themeFill="accent1" w:themeFillTint="66"/>
          </w:tcPr>
          <w:p w:rsidR="007E473B" w:rsidRPr="007030B2" w:rsidRDefault="006F5228" w:rsidP="00CD68C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5228">
              <w:rPr>
                <w:rFonts w:asciiTheme="minorHAnsi" w:hAnsiTheme="minorHAnsi" w:cstheme="minorHAnsi"/>
                <w:sz w:val="22"/>
                <w:szCs w:val="22"/>
              </w:rPr>
              <w:t>BSW- Renewable Energy</w:t>
            </w:r>
          </w:p>
        </w:tc>
        <w:tc>
          <w:tcPr>
            <w:tcW w:w="2155" w:type="dxa"/>
            <w:shd w:val="clear" w:color="auto" w:fill="BDD6EE" w:themeFill="accent1" w:themeFillTint="66"/>
          </w:tcPr>
          <w:p w:rsidR="005F2E83" w:rsidRPr="007030B2" w:rsidRDefault="005F2E83" w:rsidP="005F2E8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Life cycles, life processes of reproduction in plants and animals, changes in humans.</w:t>
            </w:r>
          </w:p>
          <w:p w:rsidR="005F2E83" w:rsidRPr="007030B2" w:rsidRDefault="005F2E83" w:rsidP="00CA011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46" w:type="dxa"/>
            <w:shd w:val="clear" w:color="auto" w:fill="BDD6EE" w:themeFill="accent1" w:themeFillTint="66"/>
          </w:tcPr>
          <w:p w:rsidR="005F2E83" w:rsidRDefault="005F2E83" w:rsidP="005F2E8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Living things and their habitats.</w:t>
            </w:r>
          </w:p>
          <w:p w:rsidR="007E473B" w:rsidRPr="007030B2" w:rsidRDefault="007E473B" w:rsidP="005F2E8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bookmarkStart w:id="0" w:name="_GoBack"/>
            <w:bookmarkEnd w:id="0"/>
          </w:p>
        </w:tc>
      </w:tr>
      <w:tr w:rsidR="006F5228" w:rsidRPr="0068134B" w:rsidTr="00A57543">
        <w:tc>
          <w:tcPr>
            <w:tcW w:w="1630" w:type="dxa"/>
            <w:shd w:val="clear" w:color="auto" w:fill="BDD6EE" w:themeFill="accent1" w:themeFillTint="66"/>
          </w:tcPr>
          <w:p w:rsidR="006F5228" w:rsidRPr="007030B2" w:rsidRDefault="006F5228" w:rsidP="003B315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Humanities</w:t>
            </w:r>
          </w:p>
        </w:tc>
        <w:tc>
          <w:tcPr>
            <w:tcW w:w="4007" w:type="dxa"/>
            <w:gridSpan w:val="2"/>
            <w:shd w:val="clear" w:color="auto" w:fill="BDD6EE" w:themeFill="accent1" w:themeFillTint="66"/>
          </w:tcPr>
          <w:p w:rsidR="006F5228" w:rsidRPr="007030B2" w:rsidRDefault="006F5228" w:rsidP="0033062F">
            <w:pPr>
              <w:pStyle w:val="Default"/>
              <w:rPr>
                <w:rFonts w:asciiTheme="minorHAnsi" w:hAnsiTheme="minorHAnsi" w:cstheme="minorHAnsi"/>
                <w:b/>
                <w:i/>
                <w:iCs/>
                <w:color w:val="auto"/>
                <w:sz w:val="22"/>
                <w:szCs w:val="22"/>
                <w:u w:val="single"/>
              </w:rPr>
            </w:pPr>
            <w:r w:rsidRPr="007030B2">
              <w:rPr>
                <w:rFonts w:asciiTheme="minorHAnsi" w:hAnsiTheme="minorHAnsi" w:cstheme="minorHAnsi"/>
                <w:b/>
                <w:i/>
                <w:iCs/>
                <w:color w:val="auto"/>
                <w:sz w:val="22"/>
                <w:szCs w:val="22"/>
                <w:u w:val="single"/>
              </w:rPr>
              <w:t>NAVIGATING THE WORLD, FROM THE VIKINGS TO PRESENT DAY</w:t>
            </w:r>
          </w:p>
          <w:p w:rsidR="006F5228" w:rsidRPr="007030B2" w:rsidRDefault="006F5228" w:rsidP="0033062F">
            <w:pPr>
              <w:pStyle w:val="Default"/>
              <w:rPr>
                <w:rFonts w:asciiTheme="minorHAnsi" w:hAnsiTheme="minorHAnsi" w:cstheme="minorHAnsi"/>
                <w:b/>
                <w:i/>
                <w:iCs/>
                <w:color w:val="auto"/>
                <w:sz w:val="22"/>
                <w:szCs w:val="22"/>
                <w:u w:val="single"/>
              </w:rPr>
            </w:pPr>
          </w:p>
          <w:p w:rsidR="006F5228" w:rsidRPr="007030B2" w:rsidRDefault="006F5228" w:rsidP="003B315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Viking and Anglo-Saxon struggle for the Kingdom of England to the time of Edward the Confessor.</w:t>
            </w:r>
          </w:p>
        </w:tc>
        <w:tc>
          <w:tcPr>
            <w:tcW w:w="4536" w:type="dxa"/>
            <w:gridSpan w:val="2"/>
            <w:shd w:val="clear" w:color="auto" w:fill="BDD6EE" w:themeFill="accent1" w:themeFillTint="66"/>
          </w:tcPr>
          <w:p w:rsidR="006F5228" w:rsidRPr="006F5228" w:rsidRDefault="006F5228" w:rsidP="0033062F">
            <w:pPr>
              <w:pStyle w:val="Default"/>
              <w:spacing w:after="240"/>
              <w:rPr>
                <w:rFonts w:asciiTheme="minorHAnsi" w:hAnsiTheme="minorHAnsi" w:cstheme="minorHAnsi"/>
                <w:b/>
                <w:i/>
                <w:iCs/>
                <w:color w:val="auto"/>
                <w:sz w:val="22"/>
                <w:szCs w:val="22"/>
                <w:u w:val="single"/>
              </w:rPr>
            </w:pPr>
            <w:r w:rsidRPr="006F5228">
              <w:rPr>
                <w:rFonts w:asciiTheme="minorHAnsi" w:hAnsiTheme="minorHAnsi" w:cstheme="minorHAnsi"/>
                <w:b/>
                <w:i/>
                <w:iCs/>
                <w:color w:val="auto"/>
                <w:sz w:val="22"/>
                <w:szCs w:val="22"/>
                <w:u w:val="single"/>
              </w:rPr>
              <w:t>THE MAYANS</w:t>
            </w:r>
          </w:p>
          <w:p w:rsidR="006F5228" w:rsidRPr="007030B2" w:rsidRDefault="006F5228" w:rsidP="0033062F">
            <w:pPr>
              <w:pStyle w:val="Default"/>
              <w:spacing w:after="240"/>
              <w:rPr>
                <w:rFonts w:asciiTheme="minorHAnsi" w:hAnsiTheme="minorHAnsi" w:cstheme="minorHAnsi"/>
                <w:color w:val="auto"/>
                <w:sz w:val="22"/>
                <w:szCs w:val="22"/>
                <w:u w:val="single"/>
              </w:rPr>
            </w:pPr>
            <w:r w:rsidRPr="007030B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A non-European society that provides contrasts with British history – one study chosen from: early Islamic civilization, including a study of Baghdad c. AD 900; Mayan civilization c. AD 900; Benin (West Africa) c. AD 900-1300. </w:t>
            </w:r>
          </w:p>
          <w:p w:rsidR="006F5228" w:rsidRPr="007030B2" w:rsidRDefault="006F5228" w:rsidP="0033062F">
            <w:pPr>
              <w:pStyle w:val="Default"/>
              <w:spacing w:after="240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Looks at rainforests (where Mayans lived), &amp; contrast with savannahs &amp; deserts. – Mapping the World</w:t>
            </w:r>
            <w:r w:rsidRPr="007030B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7030B2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&amp; Earth in Space</w:t>
            </w:r>
            <w:r w:rsidRPr="007030B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. </w:t>
            </w:r>
          </w:p>
          <w:p w:rsidR="006F5228" w:rsidRPr="007030B2" w:rsidRDefault="006F5228" w:rsidP="003B315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 xml:space="preserve">Latitude, longitude, Equator, Tropics, time zones, </w:t>
            </w:r>
            <w:proofErr w:type="spellStart"/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etc</w:t>
            </w:r>
            <w:proofErr w:type="spellEnd"/>
          </w:p>
        </w:tc>
        <w:tc>
          <w:tcPr>
            <w:tcW w:w="4001" w:type="dxa"/>
            <w:gridSpan w:val="2"/>
            <w:shd w:val="clear" w:color="auto" w:fill="BDD6EE" w:themeFill="accent1" w:themeFillTint="66"/>
          </w:tcPr>
          <w:p w:rsidR="006F5228" w:rsidRPr="007030B2" w:rsidRDefault="006F5228" w:rsidP="0033062F">
            <w:pPr>
              <w:pStyle w:val="Default"/>
              <w:rPr>
                <w:rFonts w:asciiTheme="minorHAnsi" w:hAnsiTheme="minorHAnsi" w:cstheme="minorHAnsi"/>
                <w:b/>
                <w:i/>
                <w:iCs/>
                <w:color w:val="auto"/>
                <w:sz w:val="22"/>
                <w:szCs w:val="22"/>
                <w:u w:val="single"/>
              </w:rPr>
            </w:pPr>
            <w:r w:rsidRPr="007030B2">
              <w:rPr>
                <w:rFonts w:asciiTheme="minorHAnsi" w:hAnsiTheme="minorHAnsi" w:cstheme="minorHAnsi"/>
                <w:b/>
                <w:i/>
                <w:iCs/>
                <w:color w:val="auto"/>
                <w:sz w:val="22"/>
                <w:szCs w:val="22"/>
                <w:u w:val="single"/>
              </w:rPr>
              <w:t>A JOURNEY THROUGH SOUTH AMERICA</w:t>
            </w:r>
          </w:p>
          <w:p w:rsidR="006F5228" w:rsidRPr="007030B2" w:rsidRDefault="006F5228" w:rsidP="0033062F">
            <w:pPr>
              <w:pStyle w:val="Default"/>
              <w:rPr>
                <w:rFonts w:asciiTheme="minorHAnsi" w:hAnsiTheme="minorHAnsi" w:cstheme="minorHAnsi"/>
                <w:b/>
                <w:i/>
                <w:iCs/>
                <w:color w:val="auto"/>
                <w:sz w:val="22"/>
                <w:szCs w:val="22"/>
                <w:u w:val="single"/>
              </w:rPr>
            </w:pPr>
          </w:p>
          <w:p w:rsidR="006F5228" w:rsidRPr="007030B2" w:rsidRDefault="006F5228" w:rsidP="003B315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 xml:space="preserve">Largely geography focussed. Locate the world’s countries, using maps to focus on South America, concentrating on environmental regions, key physical &amp; human characteristics, countries, and major cities- Use maps atlases globes &amp; digital/computer mapping to locate countries and describe features studied.  </w:t>
            </w:r>
          </w:p>
        </w:tc>
      </w:tr>
      <w:tr w:rsidR="00AD57C0" w:rsidRPr="0068134B" w:rsidTr="008C5FFF">
        <w:tc>
          <w:tcPr>
            <w:tcW w:w="1630" w:type="dxa"/>
            <w:shd w:val="clear" w:color="auto" w:fill="BDD6EE" w:themeFill="accent1" w:themeFillTint="66"/>
          </w:tcPr>
          <w:p w:rsidR="00AD57C0" w:rsidRPr="007030B2" w:rsidRDefault="00AD57C0" w:rsidP="00AD57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Art/Technology</w:t>
            </w:r>
          </w:p>
          <w:p w:rsidR="00AD57C0" w:rsidRPr="007030B2" w:rsidRDefault="00AD57C0" w:rsidP="00AD57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306" w:type="dxa"/>
            <w:shd w:val="clear" w:color="auto" w:fill="BDD6EE" w:themeFill="accent1" w:themeFillTint="66"/>
          </w:tcPr>
          <w:p w:rsidR="00953D10" w:rsidRPr="007030B2" w:rsidRDefault="008C5FFF" w:rsidP="0068134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rees - ART</w:t>
            </w:r>
          </w:p>
        </w:tc>
        <w:tc>
          <w:tcPr>
            <w:tcW w:w="1701" w:type="dxa"/>
            <w:shd w:val="clear" w:color="auto" w:fill="BDD6EE" w:themeFill="accent1" w:themeFillTint="66"/>
          </w:tcPr>
          <w:p w:rsidR="00AD57C0" w:rsidRPr="007030B2" w:rsidRDefault="008C5FFF" w:rsidP="00AD57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pace Buggies - DT</w:t>
            </w:r>
          </w:p>
        </w:tc>
        <w:tc>
          <w:tcPr>
            <w:tcW w:w="2551" w:type="dxa"/>
            <w:shd w:val="clear" w:color="auto" w:fill="BDD6EE" w:themeFill="accent1" w:themeFillTint="66"/>
          </w:tcPr>
          <w:p w:rsidR="00AD57C0" w:rsidRPr="007030B2" w:rsidRDefault="008C5FFF" w:rsidP="00AD57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yan Masks - ART</w:t>
            </w:r>
            <w:r w:rsidR="00B80EE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1985" w:type="dxa"/>
            <w:shd w:val="clear" w:color="auto" w:fill="BDD6EE" w:themeFill="accent1" w:themeFillTint="66"/>
          </w:tcPr>
          <w:p w:rsidR="00AD57C0" w:rsidRPr="007030B2" w:rsidRDefault="00B80EE6" w:rsidP="00AD57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ird Houses - DT</w:t>
            </w:r>
          </w:p>
        </w:tc>
        <w:tc>
          <w:tcPr>
            <w:tcW w:w="2155" w:type="dxa"/>
            <w:shd w:val="clear" w:color="auto" w:fill="BDD6EE" w:themeFill="accent1" w:themeFillTint="66"/>
          </w:tcPr>
          <w:p w:rsidR="00AD57C0" w:rsidRPr="007030B2" w:rsidRDefault="008C5FFF" w:rsidP="00B80EE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Chris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Ofili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– Artist Study </w:t>
            </w:r>
          </w:p>
        </w:tc>
        <w:tc>
          <w:tcPr>
            <w:tcW w:w="1846" w:type="dxa"/>
            <w:shd w:val="clear" w:color="auto" w:fill="BDD6EE" w:themeFill="accent1" w:themeFillTint="66"/>
          </w:tcPr>
          <w:p w:rsidR="00AD57C0" w:rsidRPr="007030B2" w:rsidRDefault="008C5FFF" w:rsidP="00AD57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fternoon Tea - DT</w:t>
            </w:r>
          </w:p>
        </w:tc>
      </w:tr>
      <w:tr w:rsidR="00061742" w:rsidRPr="0068134B" w:rsidTr="008C5FFF">
        <w:trPr>
          <w:cantSplit/>
          <w:trHeight w:val="1605"/>
        </w:trPr>
        <w:tc>
          <w:tcPr>
            <w:tcW w:w="1630" w:type="dxa"/>
            <w:shd w:val="clear" w:color="auto" w:fill="BDD6EE" w:themeFill="accent1" w:themeFillTint="66"/>
          </w:tcPr>
          <w:p w:rsidR="00061742" w:rsidRPr="007030B2" w:rsidRDefault="00061742" w:rsidP="0006174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Computing</w:t>
            </w:r>
          </w:p>
        </w:tc>
        <w:tc>
          <w:tcPr>
            <w:tcW w:w="2306" w:type="dxa"/>
            <w:shd w:val="clear" w:color="auto" w:fill="BDD6EE" w:themeFill="accent1" w:themeFillTint="66"/>
          </w:tcPr>
          <w:p w:rsidR="00061742" w:rsidRPr="007030B2" w:rsidRDefault="007030B2" w:rsidP="0006174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 xml:space="preserve">Selection in physical computing </w:t>
            </w:r>
          </w:p>
          <w:p w:rsidR="00061742" w:rsidRPr="007030B2" w:rsidRDefault="00061742" w:rsidP="0006174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061742" w:rsidRPr="007030B2" w:rsidRDefault="00061742" w:rsidP="00061742">
            <w:pPr>
              <w:ind w:left="108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061742" w:rsidRPr="007030B2" w:rsidRDefault="00061742" w:rsidP="00061742">
            <w:pPr>
              <w:ind w:left="108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BDD6EE" w:themeFill="accent1" w:themeFillTint="66"/>
          </w:tcPr>
          <w:p w:rsidR="00061742" w:rsidRPr="007030B2" w:rsidRDefault="00061742" w:rsidP="00061742">
            <w:pPr>
              <w:ind w:left="108"/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Computing: Internet Research and Webpage Design</w:t>
            </w:r>
          </w:p>
          <w:p w:rsidR="00061742" w:rsidRPr="007030B2" w:rsidRDefault="00061742" w:rsidP="0006174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51" w:type="dxa"/>
            <w:shd w:val="clear" w:color="auto" w:fill="BDD6EE" w:themeFill="accent1" w:themeFillTint="66"/>
          </w:tcPr>
          <w:p w:rsidR="00061742" w:rsidRPr="007030B2" w:rsidRDefault="000F1315" w:rsidP="000F1315">
            <w:pPr>
              <w:ind w:left="108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nline Safety </w:t>
            </w:r>
          </w:p>
        </w:tc>
        <w:tc>
          <w:tcPr>
            <w:tcW w:w="1985" w:type="dxa"/>
            <w:shd w:val="clear" w:color="auto" w:fill="BDD6EE" w:themeFill="accent1" w:themeFillTint="66"/>
          </w:tcPr>
          <w:p w:rsidR="006358A8" w:rsidRPr="007030B2" w:rsidRDefault="006358A8" w:rsidP="006358A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 xml:space="preserve">Scratch </w:t>
            </w:r>
          </w:p>
          <w:p w:rsidR="00061742" w:rsidRPr="007030B2" w:rsidRDefault="00061742" w:rsidP="004E32C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061742" w:rsidRPr="007030B2" w:rsidRDefault="00061742" w:rsidP="00061742">
            <w:pPr>
              <w:ind w:left="108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061742" w:rsidRPr="007030B2" w:rsidRDefault="00061742" w:rsidP="00061742">
            <w:pPr>
              <w:ind w:left="108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061742" w:rsidRPr="007030B2" w:rsidRDefault="00061742" w:rsidP="0006174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061742" w:rsidRPr="007030B2" w:rsidRDefault="00061742" w:rsidP="0006174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55" w:type="dxa"/>
            <w:shd w:val="clear" w:color="auto" w:fill="BDD6EE" w:themeFill="accent1" w:themeFillTint="66"/>
          </w:tcPr>
          <w:p w:rsidR="00061742" w:rsidRPr="007030B2" w:rsidRDefault="006358A8" w:rsidP="000A24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Vector Drawing</w:t>
            </w:r>
          </w:p>
          <w:p w:rsidR="00061742" w:rsidRPr="007030B2" w:rsidRDefault="00061742" w:rsidP="00061742">
            <w:pPr>
              <w:ind w:left="108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061742" w:rsidRPr="007030B2" w:rsidRDefault="00061742" w:rsidP="00061742">
            <w:pPr>
              <w:ind w:left="108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061742" w:rsidRPr="007030B2" w:rsidRDefault="00061742" w:rsidP="0006174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46" w:type="dxa"/>
            <w:shd w:val="clear" w:color="auto" w:fill="BDD6EE" w:themeFill="accent1" w:themeFillTint="66"/>
          </w:tcPr>
          <w:p w:rsidR="006358A8" w:rsidRPr="007030B2" w:rsidRDefault="006358A8" w:rsidP="006358A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Networks</w:t>
            </w:r>
          </w:p>
          <w:p w:rsidR="00061742" w:rsidRPr="007030B2" w:rsidRDefault="00061742" w:rsidP="00061742">
            <w:pPr>
              <w:ind w:left="108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061742" w:rsidRPr="007030B2" w:rsidRDefault="00061742" w:rsidP="0006174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F5228" w:rsidRPr="0068134B" w:rsidTr="008C5FFF">
        <w:trPr>
          <w:cantSplit/>
          <w:trHeight w:val="567"/>
        </w:trPr>
        <w:tc>
          <w:tcPr>
            <w:tcW w:w="1630" w:type="dxa"/>
            <w:shd w:val="clear" w:color="auto" w:fill="BDD6EE" w:themeFill="accent1" w:themeFillTint="66"/>
          </w:tcPr>
          <w:p w:rsidR="006F5228" w:rsidRPr="007030B2" w:rsidRDefault="006F5228" w:rsidP="006F522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RE</w:t>
            </w:r>
          </w:p>
        </w:tc>
        <w:tc>
          <w:tcPr>
            <w:tcW w:w="2306" w:type="dxa"/>
            <w:shd w:val="clear" w:color="auto" w:fill="BDD6EE" w:themeFill="accent1" w:themeFillTint="66"/>
          </w:tcPr>
          <w:p w:rsidR="006F5228" w:rsidRPr="006F5228" w:rsidRDefault="006F5228" w:rsidP="006F5228">
            <w:pPr>
              <w:tabs>
                <w:tab w:val="left" w:pos="3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6F5228">
              <w:rPr>
                <w:rFonts w:asciiTheme="minorHAnsi" w:hAnsiTheme="minorHAnsi" w:cstheme="minorHAnsi"/>
                <w:sz w:val="22"/>
                <w:szCs w:val="22"/>
              </w:rPr>
              <w:t>Why do some people believe God exists?</w:t>
            </w:r>
          </w:p>
          <w:p w:rsidR="006F5228" w:rsidRPr="006F5228" w:rsidRDefault="006F5228" w:rsidP="006F5228">
            <w:pPr>
              <w:tabs>
                <w:tab w:val="left" w:pos="3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5228" w:rsidRPr="006F5228" w:rsidRDefault="006F5228" w:rsidP="006F522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5228" w:rsidRPr="006F5228" w:rsidRDefault="006F5228" w:rsidP="006F522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5228" w:rsidRPr="006F5228" w:rsidRDefault="006F5228" w:rsidP="006F522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5228" w:rsidRPr="006F5228" w:rsidRDefault="006F5228" w:rsidP="006F522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F5228">
              <w:rPr>
                <w:rFonts w:asciiTheme="minorHAnsi" w:hAnsiTheme="minorHAnsi" w:cstheme="minorHAnsi"/>
                <w:sz w:val="22"/>
                <w:szCs w:val="22"/>
              </w:rPr>
              <w:t>(Believing)</w:t>
            </w:r>
          </w:p>
        </w:tc>
        <w:tc>
          <w:tcPr>
            <w:tcW w:w="1701" w:type="dxa"/>
            <w:shd w:val="clear" w:color="auto" w:fill="BDD6EE" w:themeFill="accent1" w:themeFillTint="66"/>
          </w:tcPr>
          <w:p w:rsidR="006F5228" w:rsidRPr="006F5228" w:rsidRDefault="006F5228" w:rsidP="006F5228">
            <w:pPr>
              <w:tabs>
                <w:tab w:val="left" w:pos="3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6F5228">
              <w:rPr>
                <w:rFonts w:asciiTheme="minorHAnsi" w:hAnsiTheme="minorHAnsi" w:cstheme="minorHAnsi"/>
                <w:sz w:val="22"/>
                <w:szCs w:val="22"/>
              </w:rPr>
              <w:t>If God is everywhere, why go to a place of worship?</w:t>
            </w:r>
          </w:p>
          <w:p w:rsidR="006F5228" w:rsidRPr="006F5228" w:rsidRDefault="006F5228" w:rsidP="000F131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5228" w:rsidRPr="006F5228" w:rsidRDefault="006F5228" w:rsidP="006F522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F5228">
              <w:rPr>
                <w:rFonts w:asciiTheme="minorHAnsi" w:hAnsiTheme="minorHAnsi" w:cstheme="minorHAnsi"/>
                <w:sz w:val="22"/>
                <w:szCs w:val="22"/>
              </w:rPr>
              <w:t>(Expressing)</w:t>
            </w:r>
          </w:p>
        </w:tc>
        <w:tc>
          <w:tcPr>
            <w:tcW w:w="2551" w:type="dxa"/>
            <w:shd w:val="clear" w:color="auto" w:fill="BDD6EE" w:themeFill="accent1" w:themeFillTint="66"/>
          </w:tcPr>
          <w:p w:rsidR="006F5228" w:rsidRPr="006F5228" w:rsidRDefault="006F5228" w:rsidP="006F5228">
            <w:pPr>
              <w:tabs>
                <w:tab w:val="left" w:pos="3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6F5228">
              <w:rPr>
                <w:rFonts w:asciiTheme="minorHAnsi" w:hAnsiTheme="minorHAnsi" w:cstheme="minorHAnsi"/>
                <w:sz w:val="22"/>
                <w:szCs w:val="22"/>
              </w:rPr>
              <w:t>What would Jesus do? (Can we live by the values of Jesus in the twenty-first century?)</w:t>
            </w:r>
          </w:p>
          <w:p w:rsidR="006F5228" w:rsidRPr="006F5228" w:rsidRDefault="006F5228" w:rsidP="006F5228">
            <w:pPr>
              <w:tabs>
                <w:tab w:val="left" w:pos="3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5228" w:rsidRPr="006F5228" w:rsidRDefault="006F5228" w:rsidP="006F522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F5228">
              <w:rPr>
                <w:rFonts w:asciiTheme="minorHAnsi" w:hAnsiTheme="minorHAnsi" w:cstheme="minorHAnsi"/>
                <w:sz w:val="22"/>
                <w:szCs w:val="22"/>
              </w:rPr>
              <w:t>(Believing)</w:t>
            </w:r>
          </w:p>
        </w:tc>
        <w:tc>
          <w:tcPr>
            <w:tcW w:w="4140" w:type="dxa"/>
            <w:gridSpan w:val="2"/>
            <w:shd w:val="clear" w:color="auto" w:fill="BDD6EE" w:themeFill="accent1" w:themeFillTint="66"/>
          </w:tcPr>
          <w:p w:rsidR="000F1315" w:rsidRPr="000F1315" w:rsidRDefault="000F1315" w:rsidP="000F1315">
            <w:pPr>
              <w:tabs>
                <w:tab w:val="left" w:pos="33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pring 2 - </w:t>
            </w:r>
            <w:r w:rsidRPr="000F1315">
              <w:rPr>
                <w:rFonts w:asciiTheme="minorHAnsi" w:hAnsiTheme="minorHAnsi" w:cstheme="minorHAnsi"/>
                <w:b/>
                <w:sz w:val="22"/>
                <w:szCs w:val="22"/>
              </w:rPr>
              <w:t>Easter Service</w:t>
            </w:r>
          </w:p>
          <w:p w:rsidR="000F1315" w:rsidRDefault="000F1315" w:rsidP="006F5228">
            <w:pPr>
              <w:tabs>
                <w:tab w:val="left" w:pos="3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5228" w:rsidRPr="006F5228" w:rsidRDefault="006F5228" w:rsidP="006F5228">
            <w:pPr>
              <w:tabs>
                <w:tab w:val="left" w:pos="3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6F5228">
              <w:rPr>
                <w:rFonts w:asciiTheme="minorHAnsi" w:hAnsiTheme="minorHAnsi" w:cstheme="minorHAnsi"/>
                <w:sz w:val="22"/>
                <w:szCs w:val="22"/>
              </w:rPr>
              <w:t>Green religion? How and why should religious communities do more to care for the Earth?</w:t>
            </w:r>
          </w:p>
          <w:p w:rsidR="006F5228" w:rsidRPr="006F5228" w:rsidRDefault="006F5228" w:rsidP="006F5228">
            <w:pPr>
              <w:tabs>
                <w:tab w:val="left" w:pos="3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5228" w:rsidRPr="006F5228" w:rsidRDefault="006F5228" w:rsidP="006F5228">
            <w:pPr>
              <w:tabs>
                <w:tab w:val="left" w:pos="3306"/>
              </w:tabs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F5228">
              <w:rPr>
                <w:rFonts w:asciiTheme="minorHAnsi" w:hAnsiTheme="minorHAnsi" w:cstheme="minorHAnsi"/>
                <w:sz w:val="22"/>
                <w:szCs w:val="22"/>
              </w:rPr>
              <w:t>(Living)</w:t>
            </w:r>
          </w:p>
          <w:p w:rsidR="006F5228" w:rsidRPr="006F5228" w:rsidRDefault="006F5228" w:rsidP="006F522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46" w:type="dxa"/>
            <w:shd w:val="clear" w:color="auto" w:fill="BDD6EE" w:themeFill="accent1" w:themeFillTint="66"/>
          </w:tcPr>
          <w:p w:rsidR="006F5228" w:rsidRPr="006F5228" w:rsidRDefault="006F5228" w:rsidP="006F5228">
            <w:pPr>
              <w:tabs>
                <w:tab w:val="left" w:pos="3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6F5228">
              <w:rPr>
                <w:rFonts w:asciiTheme="minorHAnsi" w:hAnsiTheme="minorHAnsi" w:cstheme="minorHAnsi"/>
                <w:sz w:val="22"/>
                <w:szCs w:val="22"/>
              </w:rPr>
              <w:t>What does it mean to be a Muslim in Britain today?</w:t>
            </w:r>
          </w:p>
          <w:p w:rsidR="006F5228" w:rsidRPr="006F5228" w:rsidRDefault="006F5228" w:rsidP="006F5228">
            <w:pPr>
              <w:tabs>
                <w:tab w:val="left" w:pos="3306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5228" w:rsidRPr="006F5228" w:rsidRDefault="006F5228" w:rsidP="000F131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5228" w:rsidRPr="006F5228" w:rsidRDefault="006F5228" w:rsidP="006F522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F5228">
              <w:rPr>
                <w:rFonts w:asciiTheme="minorHAnsi" w:hAnsiTheme="minorHAnsi" w:cstheme="minorHAnsi"/>
                <w:sz w:val="22"/>
                <w:szCs w:val="22"/>
              </w:rPr>
              <w:t>(Living)</w:t>
            </w:r>
          </w:p>
        </w:tc>
      </w:tr>
      <w:tr w:rsidR="007E473B" w:rsidRPr="001400CD" w:rsidTr="008C5FFF">
        <w:tc>
          <w:tcPr>
            <w:tcW w:w="1630" w:type="dxa"/>
            <w:shd w:val="clear" w:color="auto" w:fill="BDD6EE" w:themeFill="accent1" w:themeFillTint="66"/>
          </w:tcPr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MFL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Salut</w:t>
            </w:r>
            <w:proofErr w:type="spellEnd"/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306" w:type="dxa"/>
            <w:shd w:val="clear" w:color="auto" w:fill="BDD6EE" w:themeFill="accent1" w:themeFillTint="66"/>
          </w:tcPr>
          <w:p w:rsidR="007E473B" w:rsidRPr="007030B2" w:rsidRDefault="007E473B" w:rsidP="007E473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Unit J</w:t>
            </w:r>
          </w:p>
          <w:p w:rsidR="007E473B" w:rsidRPr="007030B2" w:rsidRDefault="007E473B" w:rsidP="007E473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proofErr w:type="spellStart"/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En</w:t>
            </w:r>
            <w:proofErr w:type="spellEnd"/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 </w:t>
            </w:r>
            <w:proofErr w:type="spellStart"/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Vacances</w:t>
            </w:r>
            <w:proofErr w:type="spellEnd"/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More countries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Holiday accommodation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Vocabulary associated with the zoo, beach and theme park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Using the perfect past tense</w:t>
            </w: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6F2AAD" w:rsidRPr="007030B2" w:rsidRDefault="006F2AAD" w:rsidP="007E473B">
            <w:pP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701" w:type="dxa"/>
            <w:shd w:val="clear" w:color="auto" w:fill="BDD6EE" w:themeFill="accent1" w:themeFillTint="66"/>
          </w:tcPr>
          <w:p w:rsidR="007E473B" w:rsidRPr="007030B2" w:rsidRDefault="007E473B" w:rsidP="007E473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lastRenderedPageBreak/>
              <w:t>Unit K</w:t>
            </w:r>
          </w:p>
          <w:p w:rsidR="007E473B" w:rsidRPr="007030B2" w:rsidRDefault="007E473B" w:rsidP="007E473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proofErr w:type="spellStart"/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Sortir</w:t>
            </w:r>
            <w:proofErr w:type="spellEnd"/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 </w:t>
            </w:r>
            <w:proofErr w:type="spellStart"/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dîner</w:t>
            </w:r>
            <w:proofErr w:type="spellEnd"/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Asking for items in a shop or restaurant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Asking how much things cost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Some basic weights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How to order for others in a restaurant</w:t>
            </w:r>
          </w:p>
        </w:tc>
        <w:tc>
          <w:tcPr>
            <w:tcW w:w="2551" w:type="dxa"/>
            <w:shd w:val="clear" w:color="auto" w:fill="BDD6EE" w:themeFill="accent1" w:themeFillTint="66"/>
          </w:tcPr>
          <w:p w:rsidR="007E473B" w:rsidRPr="007030B2" w:rsidRDefault="007E473B" w:rsidP="007E473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Unit L</w:t>
            </w:r>
          </w:p>
          <w:p w:rsidR="007E473B" w:rsidRPr="007030B2" w:rsidRDefault="007E473B" w:rsidP="007E473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  <w:lang w:val="fr-FR"/>
              </w:rPr>
            </w:pPr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  <w:lang w:val="fr-FR"/>
              </w:rPr>
              <w:t>Les passe-temps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Naming hobbies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Talking about types of music and giving a variety of opinions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Saying what musical instruments they play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Talking about different types of film</w:t>
            </w:r>
          </w:p>
        </w:tc>
        <w:tc>
          <w:tcPr>
            <w:tcW w:w="1985" w:type="dxa"/>
            <w:shd w:val="clear" w:color="auto" w:fill="BDD6EE" w:themeFill="accent1" w:themeFillTint="66"/>
          </w:tcPr>
          <w:p w:rsidR="007E473B" w:rsidRPr="007030B2" w:rsidRDefault="007E473B" w:rsidP="007E473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Unit M</w:t>
            </w:r>
          </w:p>
          <w:p w:rsidR="007E473B" w:rsidRPr="007030B2" w:rsidRDefault="007E473B" w:rsidP="007E473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proofErr w:type="spellStart"/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Une</w:t>
            </w:r>
            <w:proofErr w:type="spellEnd"/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 Excursion </w:t>
            </w:r>
            <w:proofErr w:type="spellStart"/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Scolaire</w:t>
            </w:r>
            <w:proofErr w:type="spellEnd"/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 Identify the difference between “</w:t>
            </w:r>
            <w:r w:rsidRPr="007030B2">
              <w:rPr>
                <w:rFonts w:asciiTheme="minorHAnsi" w:hAnsiTheme="minorHAnsi" w:cstheme="minorHAnsi"/>
                <w:i/>
                <w:sz w:val="22"/>
                <w:szCs w:val="22"/>
              </w:rPr>
              <w:t>mon</w:t>
            </w: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”, “</w:t>
            </w:r>
            <w:r w:rsidRPr="007030B2">
              <w:rPr>
                <w:rFonts w:asciiTheme="minorHAnsi" w:hAnsiTheme="minorHAnsi" w:cstheme="minorHAnsi"/>
                <w:i/>
                <w:sz w:val="22"/>
                <w:szCs w:val="22"/>
              </w:rPr>
              <w:t>ma</w:t>
            </w: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” and “</w:t>
            </w:r>
            <w:proofErr w:type="spellStart"/>
            <w:r w:rsidRPr="007030B2">
              <w:rPr>
                <w:rFonts w:asciiTheme="minorHAnsi" w:hAnsiTheme="minorHAnsi" w:cstheme="minorHAnsi"/>
                <w:i/>
                <w:sz w:val="22"/>
                <w:szCs w:val="22"/>
              </w:rPr>
              <w:t>mes</w:t>
            </w:r>
            <w:proofErr w:type="spellEnd"/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” in the French story text.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 Identify and form new sentences, with some help, based on existing knowledge of French sentence structure, e.g. forming negative sentences from positive sentences.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 Recognise the future tense with little help.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* Say and write about what they do and </w:t>
            </w:r>
            <w:proofErr w:type="gramStart"/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don’t</w:t>
            </w:r>
            <w:proofErr w:type="gramEnd"/>
            <w:r w:rsidRPr="007030B2">
              <w:rPr>
                <w:rFonts w:asciiTheme="minorHAnsi" w:hAnsiTheme="minorHAnsi" w:cstheme="minorHAnsi"/>
                <w:sz w:val="22"/>
                <w:szCs w:val="22"/>
              </w:rPr>
              <w:t xml:space="preserve"> like to do in the context of school trips.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Join in with the unit’s song, pronouncing all the words clearly and accurately.</w:t>
            </w:r>
          </w:p>
        </w:tc>
        <w:tc>
          <w:tcPr>
            <w:tcW w:w="2155" w:type="dxa"/>
            <w:shd w:val="clear" w:color="auto" w:fill="BDD6EE" w:themeFill="accent1" w:themeFillTint="66"/>
          </w:tcPr>
          <w:p w:rsidR="007E473B" w:rsidRPr="007030B2" w:rsidRDefault="007E473B" w:rsidP="007E473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lastRenderedPageBreak/>
              <w:t>Unit N</w:t>
            </w:r>
          </w:p>
          <w:p w:rsidR="007E473B" w:rsidRPr="007030B2" w:rsidRDefault="007E473B" w:rsidP="007E473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Les </w:t>
            </w:r>
            <w:proofErr w:type="spellStart"/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Saisons</w:t>
            </w:r>
            <w:proofErr w:type="spellEnd"/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 Understand the meaning of the pronoun “</w:t>
            </w:r>
            <w:r w:rsidRPr="007030B2">
              <w:rPr>
                <w:rFonts w:asciiTheme="minorHAnsi" w:hAnsiTheme="minorHAnsi" w:cstheme="minorHAnsi"/>
                <w:i/>
                <w:sz w:val="22"/>
                <w:szCs w:val="22"/>
              </w:rPr>
              <w:t>on</w:t>
            </w: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” in sentences relating to the date.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 Respond to questions requiring a more complex opinion, using sentence models from the lesson.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 Understand a set of French instructions to make a Chinese lantern with little help.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 xml:space="preserve">* Recognise and use adjectives, understanding that they need to change </w:t>
            </w:r>
            <w:r w:rsidRPr="007030B2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according to a noun’s gender and number.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Understand that French sentence structure often differs from in English, and use adjectives that go after the noun in French appropriately and with little help.</w:t>
            </w:r>
          </w:p>
        </w:tc>
        <w:tc>
          <w:tcPr>
            <w:tcW w:w="1846" w:type="dxa"/>
            <w:shd w:val="clear" w:color="auto" w:fill="BDD6EE" w:themeFill="accent1" w:themeFillTint="66"/>
          </w:tcPr>
          <w:p w:rsidR="007E473B" w:rsidRPr="007030B2" w:rsidRDefault="007E473B" w:rsidP="007E473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lastRenderedPageBreak/>
              <w:t>Unit  O</w:t>
            </w:r>
          </w:p>
          <w:p w:rsidR="007E473B" w:rsidRPr="007030B2" w:rsidRDefault="007E473B" w:rsidP="007E473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  <w:lang w:val="fr-FR"/>
              </w:rPr>
            </w:pPr>
            <w:r w:rsidRPr="007030B2">
              <w:rPr>
                <w:rFonts w:asciiTheme="minorHAnsi" w:hAnsiTheme="minorHAnsi" w:cstheme="minorHAnsi"/>
                <w:b/>
                <w:sz w:val="22"/>
                <w:szCs w:val="22"/>
                <w:u w:val="single"/>
                <w:lang w:val="fr-FR"/>
              </w:rPr>
              <w:t>L’environnement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Understand and use articles, selecting them according to the gender and number of the noun, with some accuracy.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*Use the third</w:t>
            </w:r>
            <w:r w:rsidR="006F5228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person singular form of the present tense to describe what an animal eats.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 xml:space="preserve">*Prepare from memory, and present, a short weather report, using sentence structures that </w:t>
            </w:r>
            <w:r w:rsidRPr="007030B2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differ from English structures, with little help.</w:t>
            </w: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E473B" w:rsidRPr="007030B2" w:rsidRDefault="007E473B" w:rsidP="007E473B">
            <w:pP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Write some regular plurals when provided with the singular noun, and recognise some irregular plural nouns.</w:t>
            </w:r>
          </w:p>
        </w:tc>
      </w:tr>
      <w:tr w:rsidR="007030B2" w:rsidRPr="0068134B" w:rsidTr="008C5FFF">
        <w:tc>
          <w:tcPr>
            <w:tcW w:w="1630" w:type="dxa"/>
            <w:shd w:val="clear" w:color="auto" w:fill="BDD6EE" w:themeFill="accent1" w:themeFillTint="66"/>
          </w:tcPr>
          <w:p w:rsidR="007030B2" w:rsidRPr="007030B2" w:rsidRDefault="007030B2" w:rsidP="007030B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PE Outdoors</w:t>
            </w:r>
          </w:p>
        </w:tc>
        <w:tc>
          <w:tcPr>
            <w:tcW w:w="2306" w:type="dxa"/>
            <w:shd w:val="clear" w:color="auto" w:fill="BDD6EE" w:themeFill="accent1" w:themeFillTint="66"/>
            <w:vAlign w:val="center"/>
          </w:tcPr>
          <w:p w:rsidR="007030B2" w:rsidRPr="007030B2" w:rsidRDefault="007030B2" w:rsidP="007030B2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  <w:p w:rsidR="007030B2" w:rsidRPr="007030B2" w:rsidRDefault="007030B2" w:rsidP="007030B2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7030B2">
              <w:rPr>
                <w:rFonts w:asciiTheme="minorHAnsi" w:hAnsiTheme="minorHAnsi" w:cstheme="minorHAnsi"/>
                <w:sz w:val="22"/>
              </w:rPr>
              <w:t>Cricket</w:t>
            </w:r>
          </w:p>
        </w:tc>
        <w:tc>
          <w:tcPr>
            <w:tcW w:w="1701" w:type="dxa"/>
            <w:shd w:val="clear" w:color="auto" w:fill="BDD6EE" w:themeFill="accent1" w:themeFillTint="66"/>
            <w:vAlign w:val="center"/>
          </w:tcPr>
          <w:p w:rsidR="007030B2" w:rsidRPr="007030B2" w:rsidRDefault="007030B2" w:rsidP="007030B2">
            <w:pPr>
              <w:ind w:left="100"/>
              <w:jc w:val="center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7030B2">
              <w:rPr>
                <w:rFonts w:asciiTheme="minorHAnsi" w:hAnsiTheme="minorHAnsi" w:cstheme="minorHAnsi"/>
                <w:sz w:val="22"/>
              </w:rPr>
              <w:t>Lacross</w:t>
            </w:r>
            <w:proofErr w:type="spellEnd"/>
          </w:p>
        </w:tc>
        <w:tc>
          <w:tcPr>
            <w:tcW w:w="2551" w:type="dxa"/>
            <w:shd w:val="clear" w:color="auto" w:fill="BDD6EE" w:themeFill="accent1" w:themeFillTint="66"/>
            <w:vAlign w:val="center"/>
          </w:tcPr>
          <w:p w:rsidR="007030B2" w:rsidRPr="007030B2" w:rsidRDefault="007030B2" w:rsidP="007030B2">
            <w:pPr>
              <w:ind w:left="100"/>
              <w:jc w:val="center"/>
              <w:rPr>
                <w:rFonts w:asciiTheme="minorHAnsi" w:hAnsiTheme="minorHAnsi" w:cstheme="minorHAnsi"/>
                <w:sz w:val="22"/>
              </w:rPr>
            </w:pPr>
            <w:r w:rsidRPr="007030B2">
              <w:rPr>
                <w:rFonts w:asciiTheme="minorHAnsi" w:hAnsiTheme="minorHAnsi" w:cstheme="minorHAnsi"/>
                <w:sz w:val="22"/>
              </w:rPr>
              <w:t>Touch rugby</w:t>
            </w:r>
          </w:p>
        </w:tc>
        <w:tc>
          <w:tcPr>
            <w:tcW w:w="1985" w:type="dxa"/>
            <w:shd w:val="clear" w:color="auto" w:fill="BDD6EE" w:themeFill="accent1" w:themeFillTint="66"/>
            <w:vAlign w:val="center"/>
          </w:tcPr>
          <w:p w:rsidR="007030B2" w:rsidRPr="007030B2" w:rsidRDefault="00CA0114" w:rsidP="007030B2">
            <w:pPr>
              <w:ind w:left="100"/>
              <w:jc w:val="center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OAA</w:t>
            </w:r>
          </w:p>
        </w:tc>
        <w:tc>
          <w:tcPr>
            <w:tcW w:w="2155" w:type="dxa"/>
            <w:shd w:val="clear" w:color="auto" w:fill="BDD6EE" w:themeFill="accent1" w:themeFillTint="66"/>
            <w:vAlign w:val="center"/>
          </w:tcPr>
          <w:p w:rsidR="007030B2" w:rsidRPr="007030B2" w:rsidRDefault="007030B2" w:rsidP="007030B2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7030B2">
              <w:rPr>
                <w:rFonts w:asciiTheme="minorHAnsi" w:hAnsiTheme="minorHAnsi" w:cstheme="minorHAnsi"/>
                <w:sz w:val="22"/>
              </w:rPr>
              <w:t>Athletics</w:t>
            </w:r>
          </w:p>
        </w:tc>
        <w:tc>
          <w:tcPr>
            <w:tcW w:w="1846" w:type="dxa"/>
            <w:shd w:val="clear" w:color="auto" w:fill="BDD6EE" w:themeFill="accent1" w:themeFillTint="66"/>
            <w:vAlign w:val="center"/>
          </w:tcPr>
          <w:p w:rsidR="007030B2" w:rsidRPr="007030B2" w:rsidRDefault="007030B2" w:rsidP="007030B2">
            <w:pPr>
              <w:ind w:left="100"/>
              <w:jc w:val="center"/>
              <w:rPr>
                <w:rFonts w:asciiTheme="minorHAnsi" w:hAnsiTheme="minorHAnsi" w:cstheme="minorHAnsi"/>
                <w:sz w:val="22"/>
              </w:rPr>
            </w:pPr>
            <w:r w:rsidRPr="007030B2">
              <w:rPr>
                <w:rFonts w:asciiTheme="minorHAnsi" w:hAnsiTheme="minorHAnsi" w:cstheme="minorHAnsi"/>
                <w:sz w:val="22"/>
              </w:rPr>
              <w:t>Tennis</w:t>
            </w:r>
          </w:p>
        </w:tc>
      </w:tr>
      <w:tr w:rsidR="002A65F1" w:rsidRPr="0068134B" w:rsidTr="008C5FFF">
        <w:trPr>
          <w:trHeight w:val="96"/>
        </w:trPr>
        <w:tc>
          <w:tcPr>
            <w:tcW w:w="1630" w:type="dxa"/>
            <w:shd w:val="clear" w:color="auto" w:fill="BDD6EE" w:themeFill="accent1" w:themeFillTint="66"/>
          </w:tcPr>
          <w:p w:rsidR="002A65F1" w:rsidRPr="007030B2" w:rsidRDefault="002A65F1" w:rsidP="002A65F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PE Indoors</w:t>
            </w:r>
          </w:p>
        </w:tc>
        <w:tc>
          <w:tcPr>
            <w:tcW w:w="2306" w:type="dxa"/>
            <w:shd w:val="clear" w:color="auto" w:fill="BDD6EE" w:themeFill="accent1" w:themeFillTint="66"/>
          </w:tcPr>
          <w:p w:rsidR="002A65F1" w:rsidRDefault="002A65F1" w:rsidP="002A65F1">
            <w:pPr>
              <w:rPr>
                <w:rFonts w:asciiTheme="minorHAnsi" w:hAnsiTheme="minorHAnsi" w:cstheme="minorHAnsi"/>
                <w:sz w:val="22"/>
              </w:rPr>
            </w:pPr>
            <w:r w:rsidRPr="007030B2">
              <w:rPr>
                <w:rFonts w:asciiTheme="minorHAnsi" w:hAnsiTheme="minorHAnsi" w:cstheme="minorHAnsi"/>
                <w:sz w:val="22"/>
              </w:rPr>
              <w:t>Dance 1 – Val Sabin scheme of work.</w:t>
            </w:r>
          </w:p>
          <w:p w:rsidR="002A65F1" w:rsidRDefault="002A65F1" w:rsidP="002A65F1">
            <w:pPr>
              <w:rPr>
                <w:rFonts w:asciiTheme="minorHAnsi" w:hAnsiTheme="minorHAnsi" w:cstheme="minorHAnsi"/>
                <w:sz w:val="22"/>
              </w:rPr>
            </w:pPr>
          </w:p>
          <w:p w:rsidR="002A65F1" w:rsidRPr="007030B2" w:rsidRDefault="002A65F1" w:rsidP="002A65F1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5D Swimming</w:t>
            </w:r>
          </w:p>
        </w:tc>
        <w:tc>
          <w:tcPr>
            <w:tcW w:w="1701" w:type="dxa"/>
            <w:shd w:val="clear" w:color="auto" w:fill="BDD6EE" w:themeFill="accent1" w:themeFillTint="66"/>
          </w:tcPr>
          <w:p w:rsidR="002A65F1" w:rsidRDefault="002A65F1" w:rsidP="002A65F1">
            <w:pPr>
              <w:rPr>
                <w:rFonts w:asciiTheme="minorHAnsi" w:hAnsiTheme="minorHAnsi" w:cstheme="minorHAnsi"/>
                <w:sz w:val="22"/>
              </w:rPr>
            </w:pPr>
            <w:r w:rsidRPr="007030B2">
              <w:rPr>
                <w:rFonts w:asciiTheme="minorHAnsi" w:hAnsiTheme="minorHAnsi" w:cstheme="minorHAnsi"/>
                <w:sz w:val="22"/>
              </w:rPr>
              <w:t>Gymnastics</w:t>
            </w:r>
          </w:p>
          <w:p w:rsidR="002A65F1" w:rsidRDefault="002A65F1" w:rsidP="002A65F1">
            <w:pPr>
              <w:rPr>
                <w:rFonts w:asciiTheme="minorHAnsi" w:hAnsiTheme="minorHAnsi" w:cstheme="minorHAnsi"/>
                <w:sz w:val="22"/>
              </w:rPr>
            </w:pPr>
          </w:p>
          <w:p w:rsidR="002A65F1" w:rsidRDefault="002A65F1" w:rsidP="002A65F1">
            <w:pPr>
              <w:rPr>
                <w:rFonts w:asciiTheme="minorHAnsi" w:hAnsiTheme="minorHAnsi" w:cstheme="minorHAnsi"/>
                <w:sz w:val="22"/>
              </w:rPr>
            </w:pPr>
          </w:p>
          <w:p w:rsidR="002A65F1" w:rsidRPr="002A65F1" w:rsidRDefault="002A65F1" w:rsidP="002A65F1">
            <w:r>
              <w:rPr>
                <w:rFonts w:asciiTheme="minorHAnsi" w:hAnsiTheme="minorHAnsi" w:cstheme="minorHAnsi"/>
                <w:sz w:val="22"/>
              </w:rPr>
              <w:t>5D Swimming</w:t>
            </w:r>
          </w:p>
        </w:tc>
        <w:tc>
          <w:tcPr>
            <w:tcW w:w="2551" w:type="dxa"/>
            <w:shd w:val="clear" w:color="auto" w:fill="BDD6EE" w:themeFill="accent1" w:themeFillTint="66"/>
          </w:tcPr>
          <w:p w:rsidR="002A65F1" w:rsidRDefault="002A65F1" w:rsidP="002A65F1">
            <w:pPr>
              <w:rPr>
                <w:rFonts w:asciiTheme="minorHAnsi" w:hAnsiTheme="minorHAnsi" w:cstheme="minorHAnsi"/>
                <w:sz w:val="22"/>
              </w:rPr>
            </w:pPr>
            <w:r w:rsidRPr="002A65F1">
              <w:rPr>
                <w:rFonts w:asciiTheme="minorHAnsi" w:hAnsiTheme="minorHAnsi" w:cstheme="minorHAnsi"/>
                <w:sz w:val="22"/>
              </w:rPr>
              <w:t>Problem-solving games</w:t>
            </w:r>
          </w:p>
          <w:p w:rsidR="002A65F1" w:rsidRDefault="002A65F1" w:rsidP="002A65F1">
            <w:pPr>
              <w:rPr>
                <w:rFonts w:asciiTheme="minorHAnsi" w:hAnsiTheme="minorHAnsi" w:cstheme="minorHAnsi"/>
                <w:sz w:val="22"/>
              </w:rPr>
            </w:pPr>
          </w:p>
          <w:p w:rsidR="002A65F1" w:rsidRDefault="002A65F1" w:rsidP="002A65F1">
            <w:pPr>
              <w:rPr>
                <w:rFonts w:asciiTheme="minorHAnsi" w:hAnsiTheme="minorHAnsi" w:cstheme="minorHAnsi"/>
                <w:sz w:val="22"/>
              </w:rPr>
            </w:pPr>
          </w:p>
          <w:p w:rsidR="002A65F1" w:rsidRPr="007030B2" w:rsidRDefault="002A65F1" w:rsidP="002A65F1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5D Swimming</w:t>
            </w:r>
          </w:p>
        </w:tc>
        <w:tc>
          <w:tcPr>
            <w:tcW w:w="1985" w:type="dxa"/>
            <w:shd w:val="clear" w:color="auto" w:fill="BDD6EE" w:themeFill="accent1" w:themeFillTint="66"/>
          </w:tcPr>
          <w:p w:rsidR="002A65F1" w:rsidRDefault="002A65F1" w:rsidP="002A65F1">
            <w:pPr>
              <w:rPr>
                <w:rFonts w:asciiTheme="minorHAnsi" w:hAnsiTheme="minorHAnsi" w:cstheme="minorHAnsi"/>
                <w:sz w:val="22"/>
              </w:rPr>
            </w:pPr>
            <w:r w:rsidRPr="007030B2">
              <w:rPr>
                <w:rFonts w:asciiTheme="minorHAnsi" w:hAnsiTheme="minorHAnsi" w:cstheme="minorHAnsi"/>
                <w:sz w:val="22"/>
              </w:rPr>
              <w:t>Dance 1 – Val Sabin scheme of work.</w:t>
            </w:r>
          </w:p>
          <w:p w:rsidR="002A65F1" w:rsidRDefault="002A65F1" w:rsidP="002A65F1">
            <w:pPr>
              <w:rPr>
                <w:rFonts w:asciiTheme="minorHAnsi" w:hAnsiTheme="minorHAnsi" w:cstheme="minorHAnsi"/>
                <w:sz w:val="22"/>
              </w:rPr>
            </w:pPr>
          </w:p>
          <w:p w:rsidR="002A65F1" w:rsidRPr="007030B2" w:rsidRDefault="002A65F1" w:rsidP="002A65F1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5P &amp; 5H Swimming</w:t>
            </w:r>
          </w:p>
        </w:tc>
        <w:tc>
          <w:tcPr>
            <w:tcW w:w="2155" w:type="dxa"/>
            <w:shd w:val="clear" w:color="auto" w:fill="BDD6EE" w:themeFill="accent1" w:themeFillTint="66"/>
          </w:tcPr>
          <w:p w:rsidR="002A65F1" w:rsidRDefault="002A65F1" w:rsidP="002A65F1">
            <w:pPr>
              <w:rPr>
                <w:rFonts w:asciiTheme="minorHAnsi" w:hAnsiTheme="minorHAnsi" w:cstheme="minorHAnsi"/>
                <w:sz w:val="22"/>
              </w:rPr>
            </w:pPr>
            <w:r w:rsidRPr="007030B2">
              <w:rPr>
                <w:rFonts w:asciiTheme="minorHAnsi" w:hAnsiTheme="minorHAnsi" w:cstheme="minorHAnsi"/>
                <w:sz w:val="22"/>
              </w:rPr>
              <w:t>Gymnastics</w:t>
            </w:r>
          </w:p>
          <w:p w:rsidR="002A65F1" w:rsidRDefault="002A65F1" w:rsidP="002A65F1">
            <w:pPr>
              <w:rPr>
                <w:rFonts w:asciiTheme="minorHAnsi" w:hAnsiTheme="minorHAnsi" w:cstheme="minorHAnsi"/>
                <w:sz w:val="22"/>
              </w:rPr>
            </w:pPr>
          </w:p>
          <w:p w:rsidR="002A65F1" w:rsidRDefault="002A65F1" w:rsidP="002A65F1">
            <w:pPr>
              <w:rPr>
                <w:rFonts w:asciiTheme="minorHAnsi" w:hAnsiTheme="minorHAnsi" w:cstheme="minorHAnsi"/>
                <w:sz w:val="22"/>
              </w:rPr>
            </w:pPr>
          </w:p>
          <w:p w:rsidR="002A65F1" w:rsidRPr="002A65F1" w:rsidRDefault="002A65F1" w:rsidP="002A65F1">
            <w:r>
              <w:rPr>
                <w:rFonts w:asciiTheme="minorHAnsi" w:hAnsiTheme="minorHAnsi" w:cstheme="minorHAnsi"/>
                <w:sz w:val="22"/>
              </w:rPr>
              <w:t>5P &amp; 5H Swimming</w:t>
            </w:r>
          </w:p>
        </w:tc>
        <w:tc>
          <w:tcPr>
            <w:tcW w:w="1846" w:type="dxa"/>
            <w:shd w:val="clear" w:color="auto" w:fill="BDD6EE" w:themeFill="accent1" w:themeFillTint="66"/>
          </w:tcPr>
          <w:p w:rsidR="002A65F1" w:rsidRDefault="002A65F1" w:rsidP="002A65F1">
            <w:pPr>
              <w:rPr>
                <w:rFonts w:asciiTheme="minorHAnsi" w:hAnsiTheme="minorHAnsi" w:cstheme="minorHAnsi"/>
                <w:sz w:val="22"/>
              </w:rPr>
            </w:pPr>
            <w:r w:rsidRPr="002A65F1">
              <w:rPr>
                <w:rFonts w:asciiTheme="minorHAnsi" w:hAnsiTheme="minorHAnsi" w:cstheme="minorHAnsi"/>
                <w:sz w:val="22"/>
              </w:rPr>
              <w:t>Problem-solving games</w:t>
            </w:r>
          </w:p>
          <w:p w:rsidR="002A65F1" w:rsidRDefault="002A65F1" w:rsidP="002A65F1">
            <w:pPr>
              <w:rPr>
                <w:rFonts w:asciiTheme="minorHAnsi" w:hAnsiTheme="minorHAnsi" w:cstheme="minorHAnsi"/>
                <w:sz w:val="22"/>
              </w:rPr>
            </w:pPr>
          </w:p>
          <w:p w:rsidR="002A65F1" w:rsidRPr="007030B2" w:rsidRDefault="002A65F1" w:rsidP="002A65F1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5P &amp; 5H Swimming</w:t>
            </w:r>
          </w:p>
        </w:tc>
      </w:tr>
      <w:tr w:rsidR="005C18E2" w:rsidRPr="0068134B" w:rsidTr="008C5FFF">
        <w:tc>
          <w:tcPr>
            <w:tcW w:w="1630" w:type="dxa"/>
            <w:shd w:val="clear" w:color="auto" w:fill="BDD6EE" w:themeFill="accent1" w:themeFillTint="66"/>
          </w:tcPr>
          <w:p w:rsidR="005C18E2" w:rsidRPr="007030B2" w:rsidRDefault="005C18E2" w:rsidP="005C18E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sz w:val="22"/>
                <w:szCs w:val="22"/>
              </w:rPr>
              <w:t>PSHE</w:t>
            </w:r>
          </w:p>
          <w:p w:rsidR="005C18E2" w:rsidRPr="007030B2" w:rsidRDefault="005C18E2" w:rsidP="005C18E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306" w:type="dxa"/>
            <w:shd w:val="clear" w:color="auto" w:fill="BDD6EE" w:themeFill="accent1" w:themeFillTint="66"/>
          </w:tcPr>
          <w:p w:rsidR="005C18E2" w:rsidRPr="007030B2" w:rsidRDefault="005C18E2" w:rsidP="005C18E2">
            <w:pPr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</w:pPr>
            <w:r w:rsidRPr="007030B2"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  <w:t>Jigsaw</w:t>
            </w:r>
          </w:p>
          <w:p w:rsidR="00DD1063" w:rsidRPr="007030B2" w:rsidRDefault="00DD1063" w:rsidP="005C18E2">
            <w:pPr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</w:pPr>
            <w:r w:rsidRPr="007030B2"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  <w:t>Being me in my world</w:t>
            </w:r>
          </w:p>
          <w:p w:rsidR="005C18E2" w:rsidRPr="007030B2" w:rsidRDefault="005C18E2" w:rsidP="005C18E2">
            <w:pPr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</w:pPr>
          </w:p>
          <w:p w:rsidR="005C18E2" w:rsidRPr="007030B2" w:rsidRDefault="005C18E2" w:rsidP="005C18E2">
            <w:pPr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</w:pPr>
          </w:p>
          <w:p w:rsidR="005C18E2" w:rsidRPr="007030B2" w:rsidRDefault="005C18E2" w:rsidP="005C18E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BDD6EE" w:themeFill="accent1" w:themeFillTint="66"/>
          </w:tcPr>
          <w:p w:rsidR="005C18E2" w:rsidRPr="007030B2" w:rsidRDefault="005C18E2" w:rsidP="005C18E2">
            <w:pPr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</w:pPr>
            <w:r w:rsidRPr="007030B2"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  <w:t>Jigsaw</w:t>
            </w:r>
          </w:p>
          <w:p w:rsidR="00C87339" w:rsidRPr="007030B2" w:rsidRDefault="00C87339" w:rsidP="005C18E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  <w:t>Celebrating difference</w:t>
            </w:r>
          </w:p>
        </w:tc>
        <w:tc>
          <w:tcPr>
            <w:tcW w:w="2551" w:type="dxa"/>
            <w:shd w:val="clear" w:color="auto" w:fill="BDD6EE" w:themeFill="accent1" w:themeFillTint="66"/>
          </w:tcPr>
          <w:p w:rsidR="005C18E2" w:rsidRPr="007030B2" w:rsidRDefault="005C18E2" w:rsidP="005C18E2">
            <w:pPr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</w:pPr>
            <w:r w:rsidRPr="007030B2"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  <w:t>Jigsaw</w:t>
            </w:r>
          </w:p>
          <w:p w:rsidR="00C87339" w:rsidRPr="007030B2" w:rsidRDefault="00C87339" w:rsidP="005C18E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  <w:t>Dreams and Goals</w:t>
            </w:r>
          </w:p>
        </w:tc>
        <w:tc>
          <w:tcPr>
            <w:tcW w:w="1985" w:type="dxa"/>
            <w:shd w:val="clear" w:color="auto" w:fill="BDD6EE" w:themeFill="accent1" w:themeFillTint="66"/>
          </w:tcPr>
          <w:p w:rsidR="005C18E2" w:rsidRPr="007030B2" w:rsidRDefault="005C18E2" w:rsidP="005C18E2">
            <w:pPr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</w:pPr>
            <w:r w:rsidRPr="007030B2"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  <w:t>Jigsaw</w:t>
            </w:r>
          </w:p>
          <w:p w:rsidR="00C87339" w:rsidRPr="007030B2" w:rsidRDefault="00C87339" w:rsidP="005C18E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  <w:t>Healthy Me</w:t>
            </w:r>
          </w:p>
        </w:tc>
        <w:tc>
          <w:tcPr>
            <w:tcW w:w="2155" w:type="dxa"/>
            <w:shd w:val="clear" w:color="auto" w:fill="BDD6EE" w:themeFill="accent1" w:themeFillTint="66"/>
          </w:tcPr>
          <w:p w:rsidR="005C18E2" w:rsidRPr="007030B2" w:rsidRDefault="005C18E2" w:rsidP="005C18E2">
            <w:pPr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</w:pPr>
            <w:r w:rsidRPr="007030B2"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  <w:t>Jigsaw</w:t>
            </w:r>
          </w:p>
          <w:p w:rsidR="00C87339" w:rsidRPr="007030B2" w:rsidRDefault="00C87339" w:rsidP="005C18E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  <w:t>Relationships</w:t>
            </w:r>
          </w:p>
        </w:tc>
        <w:tc>
          <w:tcPr>
            <w:tcW w:w="1846" w:type="dxa"/>
            <w:shd w:val="clear" w:color="auto" w:fill="BDD6EE" w:themeFill="accent1" w:themeFillTint="66"/>
          </w:tcPr>
          <w:p w:rsidR="005C18E2" w:rsidRPr="007030B2" w:rsidRDefault="005C18E2" w:rsidP="005C18E2">
            <w:pPr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</w:pPr>
            <w:r w:rsidRPr="007030B2"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  <w:t>Jigsaw</w:t>
            </w:r>
          </w:p>
          <w:p w:rsidR="00C87339" w:rsidRPr="007030B2" w:rsidRDefault="00C87339" w:rsidP="005C18E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0B2">
              <w:rPr>
                <w:rFonts w:asciiTheme="minorHAnsi" w:hAnsiTheme="minorHAnsi" w:cstheme="minorHAnsi"/>
                <w:bCs/>
                <w:color w:val="2C2929"/>
                <w:sz w:val="22"/>
                <w:szCs w:val="22"/>
                <w:lang w:eastAsia="en-GB"/>
              </w:rPr>
              <w:t>Changing Me</w:t>
            </w:r>
          </w:p>
        </w:tc>
      </w:tr>
    </w:tbl>
    <w:p w:rsidR="00516DB5" w:rsidRPr="0068134B" w:rsidRDefault="00516DB5">
      <w:pPr>
        <w:rPr>
          <w:rFonts w:asciiTheme="majorHAnsi" w:hAnsiTheme="majorHAnsi" w:cstheme="majorHAnsi"/>
        </w:rPr>
      </w:pPr>
    </w:p>
    <w:sectPr w:rsidR="00516DB5" w:rsidRPr="0068134B" w:rsidSect="00920CBC">
      <w:headerReference w:type="default" r:id="rId9"/>
      <w:pgSz w:w="16838" w:h="11906" w:orient="landscape"/>
      <w:pgMar w:top="539" w:right="1440" w:bottom="899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3841" w:rsidRDefault="00593841">
      <w:r>
        <w:separator/>
      </w:r>
    </w:p>
  </w:endnote>
  <w:endnote w:type="continuationSeparator" w:id="0">
    <w:p w:rsidR="00593841" w:rsidRDefault="005938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3841" w:rsidRDefault="00593841">
      <w:r>
        <w:separator/>
      </w:r>
    </w:p>
  </w:footnote>
  <w:footnote w:type="continuationSeparator" w:id="0">
    <w:p w:rsidR="00593841" w:rsidRDefault="005938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315A" w:rsidRPr="002D22D2" w:rsidRDefault="003B315A">
    <w:pPr>
      <w:pStyle w:val="Header"/>
      <w:rPr>
        <w:rFonts w:ascii="Comic Sans MS" w:hAnsi="Comic Sans MS" w:cs="Arial"/>
        <w:sz w:val="32"/>
        <w:szCs w:val="28"/>
      </w:rPr>
    </w:pPr>
    <w:r w:rsidRPr="002D22D2">
      <w:rPr>
        <w:rFonts w:ascii="Comic Sans MS" w:hAnsi="Comic Sans MS" w:cs="Arial"/>
        <w:sz w:val="32"/>
        <w:szCs w:val="28"/>
      </w:rPr>
      <w:t xml:space="preserve">Long Term Planning Grid for </w:t>
    </w:r>
    <w:r>
      <w:rPr>
        <w:rFonts w:ascii="Comic Sans MS" w:hAnsi="Comic Sans MS" w:cs="Arial"/>
        <w:sz w:val="32"/>
        <w:szCs w:val="28"/>
      </w:rPr>
      <w:t>Year 5</w:t>
    </w:r>
    <w:r w:rsidR="00137897">
      <w:rPr>
        <w:rFonts w:ascii="Comic Sans MS" w:hAnsi="Comic Sans MS" w:cs="Arial"/>
        <w:sz w:val="32"/>
        <w:szCs w:val="28"/>
      </w:rPr>
      <w:t xml:space="preserve">   2022-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B27CB"/>
    <w:multiLevelType w:val="hybridMultilevel"/>
    <w:tmpl w:val="FA983828"/>
    <w:lvl w:ilvl="0" w:tplc="0B78618A">
      <w:start w:val="1"/>
      <w:numFmt w:val="bullet"/>
      <w:pStyle w:val="bulletundertext"/>
      <w:lvlText w:val=""/>
      <w:lvlJc w:val="left"/>
      <w:pPr>
        <w:tabs>
          <w:tab w:val="num" w:pos="357"/>
        </w:tabs>
        <w:ind w:left="357" w:hanging="357"/>
      </w:pPr>
      <w:rPr>
        <w:rFonts w:ascii="Wingdings" w:hAnsi="Wingdings" w:hint="default"/>
        <w:color w:val="104F75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fr-FR" w:vendorID="64" w:dllVersion="131078" w:nlCheck="1" w:checkStyle="0"/>
  <w:activeWritingStyle w:appName="MSWord" w:lang="en-GB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wMDIyMDO1NDQwMDJV0lEKTi0uzszPAykwrgUAt1FXiCwAAAA="/>
  </w:docVars>
  <w:rsids>
    <w:rsidRoot w:val="00956B0C"/>
    <w:rsid w:val="000116BE"/>
    <w:rsid w:val="00036648"/>
    <w:rsid w:val="000417C2"/>
    <w:rsid w:val="00041860"/>
    <w:rsid w:val="00050FB0"/>
    <w:rsid w:val="00061742"/>
    <w:rsid w:val="000629DF"/>
    <w:rsid w:val="0007086C"/>
    <w:rsid w:val="0008259E"/>
    <w:rsid w:val="0008676E"/>
    <w:rsid w:val="00097D67"/>
    <w:rsid w:val="000A2122"/>
    <w:rsid w:val="000A2438"/>
    <w:rsid w:val="000A26CF"/>
    <w:rsid w:val="000B5C66"/>
    <w:rsid w:val="000B739F"/>
    <w:rsid w:val="000D55DA"/>
    <w:rsid w:val="000F1315"/>
    <w:rsid w:val="00107CB8"/>
    <w:rsid w:val="0012430C"/>
    <w:rsid w:val="00137897"/>
    <w:rsid w:val="001400CD"/>
    <w:rsid w:val="00146029"/>
    <w:rsid w:val="00151FF0"/>
    <w:rsid w:val="00152109"/>
    <w:rsid w:val="00152CB0"/>
    <w:rsid w:val="0015613F"/>
    <w:rsid w:val="0017652E"/>
    <w:rsid w:val="0018366E"/>
    <w:rsid w:val="001A171C"/>
    <w:rsid w:val="001B5065"/>
    <w:rsid w:val="001C48CD"/>
    <w:rsid w:val="001D00CC"/>
    <w:rsid w:val="00203B7E"/>
    <w:rsid w:val="00205FC1"/>
    <w:rsid w:val="002173F0"/>
    <w:rsid w:val="00225193"/>
    <w:rsid w:val="00227389"/>
    <w:rsid w:val="00234475"/>
    <w:rsid w:val="002476FD"/>
    <w:rsid w:val="00254A8F"/>
    <w:rsid w:val="00257B77"/>
    <w:rsid w:val="00264F19"/>
    <w:rsid w:val="002827F2"/>
    <w:rsid w:val="00283CB4"/>
    <w:rsid w:val="002858EA"/>
    <w:rsid w:val="002A65F1"/>
    <w:rsid w:val="002A7BC9"/>
    <w:rsid w:val="002D22D2"/>
    <w:rsid w:val="003059F8"/>
    <w:rsid w:val="00306FFF"/>
    <w:rsid w:val="0033062F"/>
    <w:rsid w:val="00335D26"/>
    <w:rsid w:val="00342960"/>
    <w:rsid w:val="00347FBC"/>
    <w:rsid w:val="003B315A"/>
    <w:rsid w:val="004132D5"/>
    <w:rsid w:val="004315E5"/>
    <w:rsid w:val="004327D1"/>
    <w:rsid w:val="00446DE1"/>
    <w:rsid w:val="004513F9"/>
    <w:rsid w:val="00453B28"/>
    <w:rsid w:val="00491942"/>
    <w:rsid w:val="00491AD7"/>
    <w:rsid w:val="00492599"/>
    <w:rsid w:val="00497592"/>
    <w:rsid w:val="004A287B"/>
    <w:rsid w:val="004B20FA"/>
    <w:rsid w:val="004C50AA"/>
    <w:rsid w:val="004C535D"/>
    <w:rsid w:val="004D5C6D"/>
    <w:rsid w:val="004E32C3"/>
    <w:rsid w:val="00511B3A"/>
    <w:rsid w:val="00512BAB"/>
    <w:rsid w:val="00516DB5"/>
    <w:rsid w:val="005260D1"/>
    <w:rsid w:val="005678FB"/>
    <w:rsid w:val="0057006E"/>
    <w:rsid w:val="00586BCE"/>
    <w:rsid w:val="005918F0"/>
    <w:rsid w:val="00593841"/>
    <w:rsid w:val="005C18E2"/>
    <w:rsid w:val="005E4317"/>
    <w:rsid w:val="005F2E83"/>
    <w:rsid w:val="006065E2"/>
    <w:rsid w:val="006123F7"/>
    <w:rsid w:val="0061396C"/>
    <w:rsid w:val="006358A8"/>
    <w:rsid w:val="0068134B"/>
    <w:rsid w:val="00695332"/>
    <w:rsid w:val="006F2AAD"/>
    <w:rsid w:val="006F5228"/>
    <w:rsid w:val="007030B2"/>
    <w:rsid w:val="007213E6"/>
    <w:rsid w:val="0072437C"/>
    <w:rsid w:val="00734D65"/>
    <w:rsid w:val="00760AE3"/>
    <w:rsid w:val="00765E7F"/>
    <w:rsid w:val="007731FB"/>
    <w:rsid w:val="00773931"/>
    <w:rsid w:val="00795A80"/>
    <w:rsid w:val="00796B48"/>
    <w:rsid w:val="007A3415"/>
    <w:rsid w:val="007B5CE8"/>
    <w:rsid w:val="007D09ED"/>
    <w:rsid w:val="007D77C3"/>
    <w:rsid w:val="007E473B"/>
    <w:rsid w:val="00822127"/>
    <w:rsid w:val="00834097"/>
    <w:rsid w:val="008449A9"/>
    <w:rsid w:val="00875B28"/>
    <w:rsid w:val="00882106"/>
    <w:rsid w:val="00887ECA"/>
    <w:rsid w:val="008A3E4C"/>
    <w:rsid w:val="008B10CB"/>
    <w:rsid w:val="008C438C"/>
    <w:rsid w:val="008C5FFF"/>
    <w:rsid w:val="008E1A78"/>
    <w:rsid w:val="008E3B64"/>
    <w:rsid w:val="008F2FBB"/>
    <w:rsid w:val="008F6CDF"/>
    <w:rsid w:val="009047AF"/>
    <w:rsid w:val="00915A00"/>
    <w:rsid w:val="00916CE4"/>
    <w:rsid w:val="00920CBC"/>
    <w:rsid w:val="00922E31"/>
    <w:rsid w:val="00947FC7"/>
    <w:rsid w:val="00953D10"/>
    <w:rsid w:val="00956B0C"/>
    <w:rsid w:val="00960B1B"/>
    <w:rsid w:val="00962B63"/>
    <w:rsid w:val="00975E14"/>
    <w:rsid w:val="00991C05"/>
    <w:rsid w:val="009C12B2"/>
    <w:rsid w:val="009C40E4"/>
    <w:rsid w:val="009D3AD0"/>
    <w:rsid w:val="009F7837"/>
    <w:rsid w:val="00A3082D"/>
    <w:rsid w:val="00A369CF"/>
    <w:rsid w:val="00A43D6C"/>
    <w:rsid w:val="00A45ADD"/>
    <w:rsid w:val="00A54DFF"/>
    <w:rsid w:val="00A660BE"/>
    <w:rsid w:val="00A83B07"/>
    <w:rsid w:val="00A86290"/>
    <w:rsid w:val="00AB5DAF"/>
    <w:rsid w:val="00AD57C0"/>
    <w:rsid w:val="00AE7463"/>
    <w:rsid w:val="00B0705F"/>
    <w:rsid w:val="00B27BF9"/>
    <w:rsid w:val="00B33FB1"/>
    <w:rsid w:val="00B35D8F"/>
    <w:rsid w:val="00B40D8F"/>
    <w:rsid w:val="00B4175A"/>
    <w:rsid w:val="00B80EE6"/>
    <w:rsid w:val="00BE100B"/>
    <w:rsid w:val="00BE29E6"/>
    <w:rsid w:val="00BE5D8E"/>
    <w:rsid w:val="00C03C57"/>
    <w:rsid w:val="00C2521B"/>
    <w:rsid w:val="00C46390"/>
    <w:rsid w:val="00C6694E"/>
    <w:rsid w:val="00C74A46"/>
    <w:rsid w:val="00C80C98"/>
    <w:rsid w:val="00C87339"/>
    <w:rsid w:val="00C96C6D"/>
    <w:rsid w:val="00CA0114"/>
    <w:rsid w:val="00CA13A2"/>
    <w:rsid w:val="00CA7861"/>
    <w:rsid w:val="00CB01CF"/>
    <w:rsid w:val="00CB3D1C"/>
    <w:rsid w:val="00CD68C7"/>
    <w:rsid w:val="00CD6B16"/>
    <w:rsid w:val="00D0566D"/>
    <w:rsid w:val="00D56B1F"/>
    <w:rsid w:val="00D92B77"/>
    <w:rsid w:val="00DA458E"/>
    <w:rsid w:val="00DD1063"/>
    <w:rsid w:val="00E0057A"/>
    <w:rsid w:val="00E02948"/>
    <w:rsid w:val="00E06BC1"/>
    <w:rsid w:val="00E46CA6"/>
    <w:rsid w:val="00E61327"/>
    <w:rsid w:val="00E66404"/>
    <w:rsid w:val="00E767F1"/>
    <w:rsid w:val="00E82B86"/>
    <w:rsid w:val="00E95A5F"/>
    <w:rsid w:val="00EB1A35"/>
    <w:rsid w:val="00EC08FF"/>
    <w:rsid w:val="00EC5C46"/>
    <w:rsid w:val="00ED0B13"/>
    <w:rsid w:val="00EF25F9"/>
    <w:rsid w:val="00EF42C7"/>
    <w:rsid w:val="00F40F32"/>
    <w:rsid w:val="00F41EE7"/>
    <w:rsid w:val="00F45966"/>
    <w:rsid w:val="00F47BBB"/>
    <w:rsid w:val="00F57B12"/>
    <w:rsid w:val="00FB2D11"/>
    <w:rsid w:val="00FB4598"/>
    <w:rsid w:val="00FB5DFE"/>
    <w:rsid w:val="00FC6E3B"/>
    <w:rsid w:val="00FD1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03C5218C"/>
  <w15:docId w15:val="{003DCEC2-1563-46DF-B09A-8B1548FF2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3B2F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23B2F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A23B2F"/>
    <w:pPr>
      <w:tabs>
        <w:tab w:val="center" w:pos="4153"/>
        <w:tab w:val="right" w:pos="8306"/>
      </w:tabs>
    </w:pPr>
  </w:style>
  <w:style w:type="character" w:styleId="Strong">
    <w:name w:val="Strong"/>
    <w:basedOn w:val="DefaultParagraphFont"/>
    <w:uiPriority w:val="22"/>
    <w:qFormat/>
    <w:rsid w:val="003B315A"/>
    <w:rPr>
      <w:b/>
      <w:bCs/>
    </w:rPr>
  </w:style>
  <w:style w:type="character" w:styleId="Hyperlink">
    <w:name w:val="Hyperlink"/>
    <w:basedOn w:val="DefaultParagraphFont"/>
    <w:uiPriority w:val="99"/>
    <w:unhideWhenUsed/>
    <w:rsid w:val="003B315A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3B315A"/>
  </w:style>
  <w:style w:type="paragraph" w:styleId="BalloonText">
    <w:name w:val="Balloon Text"/>
    <w:basedOn w:val="Normal"/>
    <w:link w:val="BalloonTextChar"/>
    <w:rsid w:val="007213E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213E6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33062F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customStyle="1" w:styleId="bulletundertext">
    <w:name w:val="bullet (under text)"/>
    <w:rsid w:val="0068134B"/>
    <w:pPr>
      <w:numPr>
        <w:numId w:val="1"/>
      </w:numPr>
      <w:spacing w:after="240" w:line="288" w:lineRule="auto"/>
    </w:pPr>
    <w:rPr>
      <w:rFonts w:ascii="Arial" w:hAnsi="Arial" w:cs="Arial"/>
      <w:sz w:val="24"/>
      <w:szCs w:val="24"/>
    </w:rPr>
  </w:style>
  <w:style w:type="paragraph" w:styleId="NoSpacing">
    <w:name w:val="No Spacing"/>
    <w:uiPriority w:val="1"/>
    <w:qFormat/>
    <w:rsid w:val="0068134B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1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0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9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7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3DE264-7380-43FD-8D64-826D8562DC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95</Words>
  <Characters>375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ject</vt:lpstr>
    </vt:vector>
  </TitlesOfParts>
  <Company>Moorlands Junior School</Company>
  <LinksUpToDate>false</LinksUpToDate>
  <CharactersWithSpaces>4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ject</dc:title>
  <dc:creator>Tom Phillips</dc:creator>
  <cp:lastModifiedBy>Litten, E</cp:lastModifiedBy>
  <cp:revision>2</cp:revision>
  <cp:lastPrinted>2023-05-15T10:53:00Z</cp:lastPrinted>
  <dcterms:created xsi:type="dcterms:W3CDTF">2023-05-15T10:59:00Z</dcterms:created>
  <dcterms:modified xsi:type="dcterms:W3CDTF">2023-05-15T10:59:00Z</dcterms:modified>
</cp:coreProperties>
</file>